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724DABAC" w14:textId="21C17016" w:rsidR="009157C0" w:rsidRDefault="009157C0" w:rsidP="008A74F9">
            <w:pPr>
              <w:jc w:val="center"/>
              <w:rPr>
                <w:rFonts w:ascii="Times New Roman" w:hAnsi="Times New Roman"/>
                <w:b/>
                <w:bCs/>
                <w:sz w:val="32"/>
              </w:rPr>
            </w:pPr>
            <w:r>
              <w:rPr>
                <w:rFonts w:ascii="Times New Roman" w:hAnsi="Times New Roman"/>
                <w:b/>
                <w:bCs/>
                <w:sz w:val="32"/>
              </w:rPr>
              <w:t>ĐỀ NGHỊ</w:t>
            </w:r>
            <w:r w:rsidRPr="00AC04C7">
              <w:rPr>
                <w:rFonts w:ascii="Times New Roman" w:hAnsi="Times New Roman"/>
                <w:b/>
                <w:bCs/>
                <w:sz w:val="32"/>
              </w:rPr>
              <w:t xml:space="preserve"> </w:t>
            </w:r>
            <w:r w:rsidR="008A74F9">
              <w:rPr>
                <w:rFonts w:ascii="Times New Roman" w:hAnsi="Times New Roman"/>
                <w:b/>
                <w:bCs/>
                <w:sz w:val="32"/>
              </w:rPr>
              <w:br/>
            </w:r>
            <w:r>
              <w:rPr>
                <w:rFonts w:ascii="Times New Roman" w:hAnsi="Times New Roman"/>
                <w:b/>
                <w:bCs/>
                <w:sz w:val="32"/>
              </w:rPr>
              <w:t>ĐỔI HỌC PHẦN/CHUYỂN</w:t>
            </w:r>
            <w:r w:rsidRPr="00AC04C7">
              <w:rPr>
                <w:rFonts w:ascii="Times New Roman" w:hAnsi="Times New Roman"/>
                <w:b/>
                <w:bCs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32"/>
              </w:rPr>
              <w:t>LỚP HỌC PHẦN</w:t>
            </w:r>
          </w:p>
          <w:p w14:paraId="5C11F4C4" w14:textId="0D398270" w:rsidR="00271481" w:rsidRPr="006A3350" w:rsidRDefault="00271481" w:rsidP="006A3350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39A5DD9D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9157C0">
              <w:rPr>
                <w:rFonts w:ascii="Times New Roman" w:hAnsi="Times New Roman" w:cs="Times New Roman"/>
                <w:i/>
                <w:sz w:val="22"/>
              </w:rPr>
              <w:t>14</w:t>
            </w:r>
          </w:p>
        </w:tc>
      </w:tr>
      <w:tr w:rsidR="00E2725D" w14:paraId="566044BB" w14:textId="77777777" w:rsidTr="008A74F9">
        <w:trPr>
          <w:trHeight w:val="45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8A74F9">
        <w:trPr>
          <w:trHeight w:val="6671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96525D" w14:textId="77777777" w:rsidR="0069448B" w:rsidRPr="00BD7547" w:rsidRDefault="0069448B" w:rsidP="008A74F9">
            <w:pPr>
              <w:tabs>
                <w:tab w:val="left" w:leader="dot" w:pos="5387"/>
                <w:tab w:val="left" w:leader="dot" w:pos="8647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6E2B6D7" w14:textId="77777777" w:rsidR="0069448B" w:rsidRDefault="0069448B" w:rsidP="008A74F9">
            <w:pPr>
              <w:tabs>
                <w:tab w:val="left" w:leader="dot" w:pos="5423"/>
                <w:tab w:val="right" w:leader="dot" w:pos="9251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2E92250" w14:textId="77777777" w:rsidR="009157C0" w:rsidRDefault="009157C0" w:rsidP="008A74F9">
            <w:pPr>
              <w:tabs>
                <w:tab w:val="left" w:leader="dot" w:pos="7265"/>
              </w:tabs>
              <w:spacing w:before="120"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Đề nghị: </w:t>
            </w:r>
            <w:r w:rsidRPr="008A35E1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C</w:t>
            </w:r>
            <w:r w:rsidRPr="00D93BFF">
              <w:rPr>
                <w:rFonts w:ascii="Times New Roman" w:hAnsi="Times New Roman"/>
                <w:sz w:val="26"/>
                <w:szCs w:val="26"/>
              </w:rPr>
              <w:t xml:space="preserve">huyển </w:t>
            </w:r>
            <w:r>
              <w:rPr>
                <w:rFonts w:ascii="Times New Roman" w:hAnsi="Times New Roman"/>
                <w:sz w:val="26"/>
                <w:szCs w:val="26"/>
              </w:rPr>
              <w:t>học phần</w:t>
            </w: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/ </w:t>
            </w:r>
            <w:r w:rsidRPr="008A35E1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C</w:t>
            </w:r>
            <w:r w:rsidRPr="00D93BFF">
              <w:rPr>
                <w:rFonts w:ascii="Times New Roman" w:hAnsi="Times New Roman"/>
                <w:sz w:val="26"/>
                <w:szCs w:val="26"/>
              </w:rPr>
              <w:t xml:space="preserve">huyển </w:t>
            </w:r>
            <w:r>
              <w:rPr>
                <w:rFonts w:ascii="Times New Roman" w:hAnsi="Times New Roman"/>
                <w:sz w:val="26"/>
                <w:szCs w:val="26"/>
              </w:rPr>
              <w:t>nhóm lớp học phần</w:t>
            </w:r>
            <w:r w:rsidRPr="00D93BF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như sau</w:t>
            </w:r>
            <w:r w:rsidRPr="00D93BFF">
              <w:rPr>
                <w:rFonts w:ascii="Times New Roman" w:hAnsi="Times New Roman"/>
                <w:sz w:val="26"/>
                <w:szCs w:val="26"/>
              </w:rPr>
              <w:t>:</w:t>
            </w:r>
          </w:p>
          <w:tbl>
            <w:tblPr>
              <w:tblW w:w="1007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2318"/>
              <w:gridCol w:w="992"/>
              <w:gridCol w:w="874"/>
              <w:gridCol w:w="2818"/>
              <w:gridCol w:w="1333"/>
              <w:gridCol w:w="1144"/>
            </w:tblGrid>
            <w:tr w:rsidR="009157C0" w:rsidRPr="007B2A14" w14:paraId="25E3A293" w14:textId="77777777" w:rsidTr="008A74F9">
              <w:trPr>
                <w:trHeight w:val="289"/>
                <w:jc w:val="center"/>
              </w:trPr>
              <w:tc>
                <w:tcPr>
                  <w:tcW w:w="59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74D64EB8" w14:textId="0F01579E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</w:t>
                  </w:r>
                  <w:r w:rsid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br/>
                  </w: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</w:t>
                  </w:r>
                  <w:r w:rsid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br/>
                  </w: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</w:t>
                  </w:r>
                </w:p>
              </w:tc>
              <w:tc>
                <w:tcPr>
                  <w:tcW w:w="418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96EC31" w14:textId="376D5FC4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 xml:space="preserve">Học phần đã </w:t>
                  </w:r>
                  <w:r w:rsidR="008A74F9"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đăng ký</w:t>
                  </w:r>
                </w:p>
              </w:tc>
              <w:tc>
                <w:tcPr>
                  <w:tcW w:w="52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EFFDAD" w14:textId="77777777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Học phần muốn chuyển đến</w:t>
                  </w:r>
                </w:p>
              </w:tc>
            </w:tr>
            <w:tr w:rsidR="009157C0" w:rsidRPr="007B2A14" w14:paraId="096E1563" w14:textId="77777777" w:rsidTr="008A74F9">
              <w:trPr>
                <w:trHeight w:val="476"/>
                <w:jc w:val="center"/>
              </w:trPr>
              <w:tc>
                <w:tcPr>
                  <w:tcW w:w="59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E0BB3E" w14:textId="77777777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07C0B32" w14:textId="29A9539F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ên học phần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C6568E" w14:textId="77777777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SHP</w:t>
                  </w: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F353CF" w14:textId="77777777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Nhóm lớp</w:t>
                  </w:r>
                </w:p>
              </w:tc>
              <w:tc>
                <w:tcPr>
                  <w:tcW w:w="2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E31E51" w14:textId="0B1F2EFF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ên học phần</w:t>
                  </w:r>
                </w:p>
              </w:tc>
              <w:tc>
                <w:tcPr>
                  <w:tcW w:w="13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0ED57A" w14:textId="77777777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SHP</w:t>
                  </w: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20912B" w14:textId="05A758B4" w:rsidR="009157C0" w:rsidRPr="008A74F9" w:rsidRDefault="009157C0" w:rsidP="008A74F9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A74F9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Nhóm lớp + Số hiệu lớp</w:t>
                  </w:r>
                </w:p>
              </w:tc>
            </w:tr>
            <w:tr w:rsidR="009157C0" w:rsidRPr="007B2A14" w14:paraId="46462B69" w14:textId="77777777" w:rsidTr="008A74F9">
              <w:trPr>
                <w:trHeight w:val="478"/>
                <w:jc w:val="center"/>
              </w:trPr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3726B1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44930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089E11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A4ADAB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A75B80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6E2A5E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5C556D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157C0" w:rsidRPr="007B2A14" w14:paraId="478CC214" w14:textId="77777777" w:rsidTr="008A74F9">
              <w:trPr>
                <w:trHeight w:val="478"/>
                <w:jc w:val="center"/>
              </w:trPr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FC3BCE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8F0D73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03D6C8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53A6F9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398303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63DAC9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CD42E8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157C0" w:rsidRPr="007B2A14" w14:paraId="58AA7970" w14:textId="77777777" w:rsidTr="008A74F9">
              <w:trPr>
                <w:trHeight w:val="478"/>
                <w:jc w:val="center"/>
              </w:trPr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FE6695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B262DC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8747CC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A2797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D9476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A54D15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8AECC7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157C0" w:rsidRPr="007B2A14" w14:paraId="46B84D1B" w14:textId="77777777" w:rsidTr="008A74F9">
              <w:trPr>
                <w:trHeight w:val="478"/>
                <w:jc w:val="center"/>
              </w:trPr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01B427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68F651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BE331B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BB56B1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F9B3DE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763740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323F6E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157C0" w:rsidRPr="007B2A14" w14:paraId="547C39FB" w14:textId="77777777" w:rsidTr="008A74F9">
              <w:trPr>
                <w:trHeight w:val="478"/>
                <w:jc w:val="center"/>
              </w:trPr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72DF40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EB56F0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733A55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91C68A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7A791E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855DB2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6861CA" w14:textId="77777777" w:rsidR="009157C0" w:rsidRDefault="009157C0" w:rsidP="009157C0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226B9BF" w14:textId="5CD284FD" w:rsidR="00C06923" w:rsidRPr="0020428F" w:rsidRDefault="00C06923" w:rsidP="008B0690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Lý do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B0A469" w14:textId="77777777" w:rsidR="00C06923" w:rsidRDefault="00C06923" w:rsidP="008B0690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A029AF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4DAA423" w14:textId="77777777" w:rsidR="00C06923" w:rsidRDefault="00C06923" w:rsidP="009157C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E0BFC9" w14:textId="77777777" w:rsidR="008A74F9" w:rsidRDefault="008A74F9" w:rsidP="008A74F9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37B88C1C" w:rsidR="008A74F9" w:rsidRPr="009157C0" w:rsidRDefault="008A74F9" w:rsidP="009157C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B0690" w14:paraId="5D69BD2D" w14:textId="77777777" w:rsidTr="008A74F9">
        <w:trPr>
          <w:trHeight w:val="1553"/>
        </w:trPr>
        <w:tc>
          <w:tcPr>
            <w:tcW w:w="102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D84B4B3" w14:textId="569AAB1C" w:rsidR="008B0690" w:rsidRDefault="008B0690" w:rsidP="008B0690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</w:t>
            </w:r>
            <w:r w:rsidR="009157C0">
              <w:rPr>
                <w:rFonts w:ascii="Times New Roman" w:hAnsi="Times New Roman" w:cs="Times New Roman"/>
                <w:sz w:val="26"/>
                <w:szCs w:val="26"/>
              </w:rPr>
              <w:t xml:space="preserve"> (nếu có)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EE06B2" w14:textId="77777777" w:rsidR="008B0690" w:rsidRDefault="008B0690" w:rsidP="008B0690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E98396" w14:textId="16E47A3B" w:rsidR="008B0690" w:rsidRPr="00366C02" w:rsidRDefault="008B0690" w:rsidP="009157C0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9157C0" w14:paraId="75A716AB" w14:textId="35BE0031" w:rsidTr="008A74F9">
        <w:trPr>
          <w:trHeight w:val="60"/>
        </w:trPr>
        <w:tc>
          <w:tcPr>
            <w:tcW w:w="1020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354C" w14:textId="77777777" w:rsidR="009157C0" w:rsidRPr="0020428F" w:rsidRDefault="009157C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3046881E" w14:textId="77777777" w:rsidR="009157C0" w:rsidRPr="0020428F" w:rsidRDefault="009157C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CE0A2C5" w14:textId="77777777" w:rsidR="009157C0" w:rsidRPr="0020428F" w:rsidRDefault="009157C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4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9157C0" w:rsidRPr="00A12B01" w14:paraId="75F7CE6D" w14:textId="77777777" w:rsidTr="00720592">
              <w:tc>
                <w:tcPr>
                  <w:tcW w:w="4853" w:type="dxa"/>
                </w:tcPr>
                <w:p w14:paraId="4CAFF9FE" w14:textId="77777777" w:rsidR="009157C0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9157C0" w:rsidRPr="00A12B01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9157C0" w:rsidRPr="00A12B01" w14:paraId="10C54F81" w14:textId="77777777" w:rsidTr="00720592">
              <w:tc>
                <w:tcPr>
                  <w:tcW w:w="4853" w:type="dxa"/>
                </w:tcPr>
                <w:p w14:paraId="3EB7159F" w14:textId="549429AA" w:rsidR="009157C0" w:rsidRPr="00A12B01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9157C0" w:rsidRPr="00A12B01" w14:paraId="7DF9EC79" w14:textId="77777777" w:rsidTr="00720592">
              <w:tc>
                <w:tcPr>
                  <w:tcW w:w="4853" w:type="dxa"/>
                </w:tcPr>
                <w:p w14:paraId="7C87BA10" w14:textId="367DD308" w:rsidR="009157C0" w:rsidRPr="00A12B01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9157C0" w:rsidRPr="0020428F" w:rsidRDefault="009157C0" w:rsidP="005044F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9157C0" w:rsidRPr="0020428F" w:rsidRDefault="009157C0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7FCD921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975E53F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1F0F67D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B5069B7" w14:textId="77777777" w:rsidR="00720592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CDF56D7" w14:textId="77777777" w:rsidR="00720592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869135C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F2A244A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5EE4635" w14:textId="77777777" w:rsidR="00720592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</w:t>
            </w:r>
          </w:p>
          <w:p w14:paraId="00E0542C" w14:textId="0C10809C" w:rsidR="009157C0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       </w:t>
            </w:r>
            <w:r w:rsidR="009157C0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9157C0"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45932005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46662E5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EB2563E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746AF60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51A2547" w14:textId="7A85F69D" w:rsidR="00720592" w:rsidRPr="008B0690" w:rsidRDefault="00720592" w:rsidP="008A74F9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BB4644" w14:paraId="3C8F4F1A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DF05" w14:textId="78FBEB93" w:rsidR="00BB4644" w:rsidRPr="009157C0" w:rsidRDefault="00BB4644" w:rsidP="009157C0">
            <w:pPr>
              <w:tabs>
                <w:tab w:val="right" w:leader="dot" w:pos="10080"/>
              </w:tabs>
              <w:spacing w:before="120" w:after="120"/>
              <w:ind w:right="-142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9157C0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Trưởng phòng Đào tạo đại học</w:t>
            </w:r>
            <w:r w:rsidRPr="009157C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4F012D48" w14:textId="2CCEEFD1" w:rsidR="009157C0" w:rsidRPr="007B11E2" w:rsidRDefault="009157C0" w:rsidP="009157C0">
            <w:pPr>
              <w:tabs>
                <w:tab w:val="left" w:pos="426"/>
                <w:tab w:val="right" w:leader="dot" w:pos="10080"/>
              </w:tabs>
              <w:spacing w:line="360" w:lineRule="auto"/>
              <w:rPr>
                <w:rFonts w:ascii="Times New Roman" w:hAnsi="Times New Roman"/>
                <w:i/>
                <w:iCs/>
                <w:sz w:val="26"/>
                <w:szCs w:val="26"/>
              </w:rPr>
            </w:pPr>
            <w:r w:rsidRPr="009157C0">
              <w:rPr>
                <w:rFonts w:ascii="Times New Roman" w:hAnsi="Times New Roman"/>
                <w:sz w:val="26"/>
                <w:szCs w:val="26"/>
              </w:rPr>
              <w:sym w:font="Wingdings" w:char="F076"/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7B11E2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Đổi 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học phần</w:t>
            </w:r>
            <w:r w:rsidRPr="007B11E2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/chuyển nhóm lớp 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học phần</w:t>
            </w:r>
            <w:r w:rsidRPr="007B11E2">
              <w:rPr>
                <w:rFonts w:ascii="Times New Roman" w:hAnsi="Times New Roman"/>
                <w:i/>
                <w:iCs/>
                <w:sz w:val="26"/>
                <w:szCs w:val="26"/>
              </w:rPr>
              <w:t>:</w:t>
            </w:r>
          </w:p>
          <w:p w14:paraId="7B33089B" w14:textId="19D2FA92" w:rsidR="009157C0" w:rsidRPr="00AB424C" w:rsidRDefault="009157C0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</w:rPr>
            </w:pP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Học phần 1.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</w:t>
            </w:r>
            <w:r w:rsidRPr="00AB424C">
              <w:rPr>
                <w:rFonts w:ascii="Times New Roman" w:hAnsi="Times New Roman"/>
                <w:iCs/>
              </w:rPr>
              <w:t xml:space="preserve">: </w:t>
            </w: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FDE2043" w14:textId="4DE37E1E" w:rsidR="009157C0" w:rsidRPr="009157C0" w:rsidRDefault="009157C0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Học phần 2.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7889138" w14:textId="2B6A1EE4" w:rsidR="009157C0" w:rsidRPr="009157C0" w:rsidRDefault="009157C0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Học phần 3.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518ECC17" w14:textId="3DE2D2F3" w:rsidR="009157C0" w:rsidRDefault="009157C0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</w:rPr>
            </w:pP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Học phần 4.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</w:t>
            </w:r>
            <w:r w:rsidRPr="00AB424C">
              <w:rPr>
                <w:rFonts w:ascii="Times New Roman" w:hAnsi="Times New Roman"/>
                <w:iCs/>
              </w:rPr>
              <w:t xml:space="preserve">: </w:t>
            </w: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B4373A6" w14:textId="043AFB15" w:rsidR="009157C0" w:rsidRPr="009157C0" w:rsidRDefault="009157C0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Học phần 5.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E0F4088" w14:textId="6B703106" w:rsid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26"/>
                <w:szCs w:val="26"/>
              </w:rPr>
              <w:t>Ý kiến khác:</w:t>
            </w: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A1594F6" w14:textId="62C2AF14" w:rsid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1C38414" w14:textId="663DBA15" w:rsid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918B103" w14:textId="37D88010" w:rsid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7B5B876" w14:textId="78379C7D" w:rsid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87B5E66" w14:textId="7D85EF97" w:rsid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6876E07" w14:textId="40F1497B" w:rsidR="008A74F9" w:rsidRPr="008A74F9" w:rsidRDefault="008A74F9" w:rsidP="008A74F9">
            <w:pPr>
              <w:tabs>
                <w:tab w:val="left" w:leader="dot" w:pos="9959"/>
              </w:tabs>
              <w:spacing w:before="24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8A74F9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bookmarkStart w:id="0" w:name="_GoBack"/>
            <w:bookmarkEnd w:id="0"/>
          </w:p>
          <w:p w14:paraId="3012936F" w14:textId="0B7E0EED" w:rsidR="009157C0" w:rsidRDefault="009157C0" w:rsidP="009157C0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24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463A1689" w:rsidR="00734574" w:rsidRPr="00292E3F" w:rsidRDefault="00734574" w:rsidP="00570F0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1E2DC" w14:textId="77777777" w:rsidR="006276B4" w:rsidRDefault="006276B4" w:rsidP="006058D9">
      <w:r>
        <w:separator/>
      </w:r>
    </w:p>
  </w:endnote>
  <w:endnote w:type="continuationSeparator" w:id="0">
    <w:p w14:paraId="2E4575EE" w14:textId="77777777" w:rsidR="006276B4" w:rsidRDefault="006276B4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26876" w14:textId="77777777" w:rsidR="006276B4" w:rsidRDefault="006276B4" w:rsidP="006058D9">
      <w:r>
        <w:separator/>
      </w:r>
    </w:p>
  </w:footnote>
  <w:footnote w:type="continuationSeparator" w:id="0">
    <w:p w14:paraId="566B8E5B" w14:textId="77777777" w:rsidR="006276B4" w:rsidRDefault="006276B4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3723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276B4"/>
    <w:rsid w:val="00630C4E"/>
    <w:rsid w:val="00635792"/>
    <w:rsid w:val="006527E5"/>
    <w:rsid w:val="00673B54"/>
    <w:rsid w:val="006805C7"/>
    <w:rsid w:val="0069448B"/>
    <w:rsid w:val="00697C09"/>
    <w:rsid w:val="006A3350"/>
    <w:rsid w:val="006B4DAE"/>
    <w:rsid w:val="006C0F35"/>
    <w:rsid w:val="006C592B"/>
    <w:rsid w:val="006E7604"/>
    <w:rsid w:val="00710E06"/>
    <w:rsid w:val="00720592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A74F9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157C0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26305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95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8</cp:revision>
  <cp:lastPrinted>2024-12-23T02:22:00Z</cp:lastPrinted>
  <dcterms:created xsi:type="dcterms:W3CDTF">2024-12-19T06:57:00Z</dcterms:created>
  <dcterms:modified xsi:type="dcterms:W3CDTF">2025-01-04T03:10:00Z</dcterms:modified>
</cp:coreProperties>
</file>